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PargrafodaLista"/>
        <w:numPr>
          <w:ilvl w:val="0"/>
          <w:numId w:val="1"/>
        </w:numPr>
        <w:rPr>
          <w:lang w:val="en-US"/>
        </w:rPr>
      </w:pPr>
      <w:r>
        <w:rPr>
          <w:lang w:val="en-US"/>
        </w:rPr>
        <w:lastRenderedPageBreak/>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PargrafodaLista"/>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PargrafodaLista"/>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PargrafodaLista"/>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PargrafodaLista"/>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PargrafodaLista"/>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PargrafodaLista"/>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PargrafodaLista"/>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PargrafodaLista"/>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PargrafodaLista"/>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PargrafodaLista"/>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PargrafodaLista"/>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PargrafodaLista"/>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PargrafodaLista"/>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PargrafodaLista"/>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PargrafodaLista"/>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PargrafodaLista"/>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PargrafodaLista"/>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PargrafodaLista"/>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PargrafodaLista"/>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PargrafodaLista"/>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PargrafodaLista"/>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PargrafodaLista"/>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PargrafodaLista"/>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PargrafodaLista"/>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PargrafodaLista"/>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PargrafodaLista"/>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PargrafodaLista"/>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PargrafodaLista"/>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PargrafodaLista"/>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PargrafodaLista"/>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PargrafodaLista"/>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PargrafodaLista"/>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PargrafodaLista"/>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PargrafodaLista"/>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PargrafodaLista"/>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PargrafodaLista"/>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PargrafodaLista"/>
        <w:numPr>
          <w:ilvl w:val="0"/>
          <w:numId w:val="1"/>
        </w:numPr>
        <w:rPr>
          <w:lang w:val="en-US"/>
        </w:rPr>
      </w:pPr>
      <w:r>
        <w:rPr>
          <w:lang w:val="en-US"/>
        </w:rPr>
        <w:t xml:space="preserve">Get dressed / </w:t>
      </w:r>
      <w:proofErr w:type="gramStart"/>
      <w:r>
        <w:rPr>
          <w:lang w:val="en-US"/>
        </w:rPr>
        <w:t>dress</w:t>
      </w:r>
      <w:proofErr w:type="gramEnd"/>
    </w:p>
    <w:p w14:paraId="486C7564" w14:textId="2AEEE629" w:rsidR="001C1D97" w:rsidRDefault="001C1D97" w:rsidP="001C1D97">
      <w:pPr>
        <w:rPr>
          <w:lang w:val="en-US"/>
        </w:rPr>
      </w:pPr>
      <w:r>
        <w:rPr>
          <w:lang w:val="en-US"/>
        </w:rPr>
        <w:t xml:space="preserve">Which should I wear first? </w:t>
      </w:r>
    </w:p>
    <w:p w14:paraId="72323952" w14:textId="77777777" w:rsidR="001C1D97" w:rsidRDefault="001C1D97" w:rsidP="001C1D97">
      <w:pPr>
        <w:rPr>
          <w:lang w:val="en-US"/>
        </w:rPr>
      </w:pPr>
    </w:p>
    <w:p w14:paraId="7F990CF4" w14:textId="4C9AA7F2" w:rsidR="001C1D97" w:rsidRDefault="001C1D97" w:rsidP="001C1D97">
      <w:pPr>
        <w:pStyle w:val="PargrafodaLista"/>
        <w:numPr>
          <w:ilvl w:val="0"/>
          <w:numId w:val="1"/>
        </w:numPr>
        <w:rPr>
          <w:lang w:val="en-US"/>
        </w:rPr>
      </w:pPr>
      <w:r>
        <w:rPr>
          <w:lang w:val="en-US"/>
        </w:rPr>
        <w:t>Wear trousers</w:t>
      </w:r>
    </w:p>
    <w:p w14:paraId="31580DAD" w14:textId="09AB1C24" w:rsidR="001C1D97" w:rsidRDefault="001C1D97" w:rsidP="001C1D97">
      <w:pPr>
        <w:rPr>
          <w:lang w:val="en-US"/>
        </w:rPr>
      </w:pPr>
      <w:r w:rsidRPr="001C1D97">
        <w:rPr>
          <w:lang w:val="en-US"/>
        </w:rPr>
        <w:lastRenderedPageBreak/>
        <w:t>Better to wear the shirt first. A shirtless guy alone is too erotic.</w:t>
      </w:r>
    </w:p>
    <w:p w14:paraId="6DB19F9F" w14:textId="77777777" w:rsidR="001C1D97" w:rsidRDefault="001C1D97" w:rsidP="001C1D97">
      <w:pPr>
        <w:ind w:left="360"/>
        <w:rPr>
          <w:lang w:val="en-US"/>
        </w:rPr>
      </w:pPr>
    </w:p>
    <w:p w14:paraId="4E6205A8" w14:textId="703F5CA2" w:rsidR="001C1D97" w:rsidRDefault="001C1D97" w:rsidP="001C1D97">
      <w:pPr>
        <w:pStyle w:val="PargrafodaLista"/>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77777777" w:rsidR="001C1D97" w:rsidRPr="001C1D97" w:rsidRDefault="001C1D97" w:rsidP="001C1D97">
      <w:pPr>
        <w:rPr>
          <w:lang w:val="en-US"/>
        </w:rPr>
      </w:pPr>
      <w:r w:rsidRPr="001C1D97">
        <w:rPr>
          <w:lang w:val="en-US"/>
        </w:rPr>
        <w:t>Then he sits down and begins to remove his eye sockets.</w:t>
      </w:r>
    </w:p>
    <w:p w14:paraId="2B56C8F9" w14:textId="715E5B8B" w:rsidR="00866712" w:rsidRDefault="001C1D97" w:rsidP="001C1D97">
      <w:pPr>
        <w:rPr>
          <w:lang w:val="en-US"/>
        </w:rPr>
      </w:pPr>
      <w:r w:rsidRPr="001C1D97">
        <w:rPr>
          <w:lang w:val="en-US"/>
        </w:rPr>
        <w:t>"Hygiene at its best," I think to myself, and let a grin slip out of my mouth.</w:t>
      </w:r>
    </w:p>
    <w:p w14:paraId="360A0622" w14:textId="77777777" w:rsidR="003718D1" w:rsidRDefault="003718D1" w:rsidP="00633E37">
      <w:pPr>
        <w:rPr>
          <w:lang w:val="en-US"/>
        </w:rPr>
      </w:pPr>
    </w:p>
    <w:p w14:paraId="51DD24F3" w14:textId="77777777" w:rsidR="00633E37" w:rsidRPr="00633E37" w:rsidRDefault="00633E37" w:rsidP="00633E37">
      <w:pPr>
        <w:rPr>
          <w:lang w:val="en-US"/>
        </w:rPr>
      </w:pPr>
    </w:p>
    <w:p w14:paraId="7B970075" w14:textId="77777777" w:rsidR="001352F7" w:rsidRPr="001352F7" w:rsidRDefault="001352F7" w:rsidP="001352F7">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PargrafodaLista"/>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lastRenderedPageBreak/>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PargrafodaLista"/>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wFANBVZ/otAAAA"/>
  </w:docVars>
  <w:rsids>
    <w:rsidRoot w:val="00BA67F8"/>
    <w:rsid w:val="00015759"/>
    <w:rsid w:val="00040238"/>
    <w:rsid w:val="00076CCC"/>
    <w:rsid w:val="000A109B"/>
    <w:rsid w:val="001352F7"/>
    <w:rsid w:val="00190821"/>
    <w:rsid w:val="001C1D97"/>
    <w:rsid w:val="001F0080"/>
    <w:rsid w:val="00240628"/>
    <w:rsid w:val="0027477C"/>
    <w:rsid w:val="002F1627"/>
    <w:rsid w:val="003169B2"/>
    <w:rsid w:val="003718D1"/>
    <w:rsid w:val="003D1500"/>
    <w:rsid w:val="00425316"/>
    <w:rsid w:val="00464222"/>
    <w:rsid w:val="004A4C69"/>
    <w:rsid w:val="004F7EA9"/>
    <w:rsid w:val="00514645"/>
    <w:rsid w:val="00526970"/>
    <w:rsid w:val="0053093A"/>
    <w:rsid w:val="005F0D5C"/>
    <w:rsid w:val="00633E37"/>
    <w:rsid w:val="00793487"/>
    <w:rsid w:val="00866712"/>
    <w:rsid w:val="0089304E"/>
    <w:rsid w:val="0091589A"/>
    <w:rsid w:val="00932548"/>
    <w:rsid w:val="009413C1"/>
    <w:rsid w:val="0096776F"/>
    <w:rsid w:val="009A7909"/>
    <w:rsid w:val="00A1213D"/>
    <w:rsid w:val="00B61053"/>
    <w:rsid w:val="00B6740A"/>
    <w:rsid w:val="00B84ADE"/>
    <w:rsid w:val="00B949F9"/>
    <w:rsid w:val="00BA67F8"/>
    <w:rsid w:val="00C6767B"/>
    <w:rsid w:val="00C82A9A"/>
    <w:rsid w:val="00CC688E"/>
    <w:rsid w:val="00D23830"/>
    <w:rsid w:val="00D80516"/>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57</TotalTime>
  <Pages>12</Pages>
  <Words>2778</Words>
  <Characters>15005</Characters>
  <Application>Microsoft Office Word</Application>
  <DocSecurity>0</DocSecurity>
  <Lines>125</Lines>
  <Paragraphs>3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1</cp:revision>
  <dcterms:created xsi:type="dcterms:W3CDTF">2023-05-02T14:27:00Z</dcterms:created>
  <dcterms:modified xsi:type="dcterms:W3CDTF">2023-05-31T11:31:00Z</dcterms:modified>
</cp:coreProperties>
</file>